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2310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2310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2310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2310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2310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B72FA5" w:rsidR="0000007A" w:rsidRPr="00123107" w:rsidRDefault="00E211E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tgtFrame="_blank" w:history="1">
              <w:r w:rsidRPr="00123107">
                <w:rPr>
                  <w:rStyle w:val="Hyperlink"/>
                  <w:rFonts w:ascii="Arial" w:hAnsi="Arial" w:cs="Arial"/>
                  <w:b/>
                  <w:bCs/>
                  <w:color w:val="1155CC"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00007A" w:rsidRPr="0012310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2310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2D0EC6" w:rsidR="0000007A" w:rsidRPr="0012310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A15DB" w:rsidRPr="0012310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A15DB"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47</w:t>
            </w:r>
          </w:p>
        </w:tc>
      </w:tr>
      <w:tr w:rsidR="0000007A" w:rsidRPr="0012310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2310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7EF1CF8" w:rsidR="0000007A" w:rsidRPr="00123107" w:rsidRDefault="006A22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2310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valuation for the Phytoconstituents, Phytochemical &amp; Pharmacological Investigations of Diospyros </w:t>
            </w:r>
            <w:proofErr w:type="spellStart"/>
            <w:r w:rsidRPr="00123107">
              <w:rPr>
                <w:rFonts w:ascii="Arial" w:hAnsi="Arial" w:cs="Arial"/>
                <w:b/>
                <w:sz w:val="20"/>
                <w:szCs w:val="20"/>
                <w:lang w:val="en-GB"/>
              </w:rPr>
              <w:t>malabarica</w:t>
            </w:r>
            <w:proofErr w:type="spellEnd"/>
            <w:r w:rsidRPr="0012310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vailable in Bangladesh</w:t>
            </w:r>
          </w:p>
        </w:tc>
      </w:tr>
      <w:tr w:rsidR="00CF0BBB" w:rsidRPr="0012310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2310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58BEB19" w:rsidR="00CF0BBB" w:rsidRPr="00123107" w:rsidRDefault="006A22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4C70A07" w14:textId="12EF1A6C" w:rsidR="009B239B" w:rsidRPr="00123107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123107">
        <w:rPr>
          <w:rFonts w:ascii="Arial" w:hAnsi="Arial" w:cs="Arial"/>
          <w:sz w:val="20"/>
          <w:szCs w:val="20"/>
        </w:rPr>
        <w:t xml:space="preserve"> </w:t>
      </w:r>
    </w:p>
    <w:p w14:paraId="5A743ECE" w14:textId="6BDAE387" w:rsidR="00D27A79" w:rsidRPr="00123107" w:rsidRDefault="00D27A79" w:rsidP="006A22BC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2310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310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2310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310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310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2310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2310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3107">
              <w:rPr>
                <w:rFonts w:ascii="Arial" w:hAnsi="Arial" w:cs="Arial"/>
                <w:lang w:val="en-GB"/>
              </w:rPr>
              <w:t>Author’s Feedback</w:t>
            </w:r>
            <w:r w:rsidRPr="0012310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310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2310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2310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E0564B" w14:textId="77777777" w:rsidR="00F1171E" w:rsidRPr="0012310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08AC49E6" w:rsidR="00471724" w:rsidRPr="00123107" w:rsidRDefault="00471724" w:rsidP="0047172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urrent book chapter provides a wide </w:t>
            </w:r>
            <w:proofErr w:type="spellStart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ang</w:t>
            </w:r>
            <w:proofErr w:type="spellEnd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information related to </w:t>
            </w:r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Diospyros </w:t>
            </w:r>
            <w:proofErr w:type="spellStart"/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malabarica</w:t>
            </w:r>
            <w:proofErr w:type="spellEnd"/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pecies of plant found in Bangladesh. The scientific findings mentioned in the book chapter has great value and will help to better used </w:t>
            </w:r>
            <w:proofErr w:type="spellStart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ant</w:t>
            </w:r>
            <w:proofErr w:type="spellEnd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thenobotanical</w:t>
            </w:r>
            <w:proofErr w:type="spellEnd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pect of </w:t>
            </w:r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Diospyros </w:t>
            </w:r>
            <w:proofErr w:type="spellStart"/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malabarica</w:t>
            </w:r>
            <w:proofErr w:type="spellEnd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Diospyros </w:t>
            </w:r>
            <w:proofErr w:type="spellStart"/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malabarica</w:t>
            </w:r>
            <w:proofErr w:type="spellEnd"/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tain different types of secondary </w:t>
            </w:r>
            <w:r w:rsidR="00E13E5E"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abolites which can develop medicinal properties in the plant.</w:t>
            </w:r>
            <w:r w:rsidR="000F1C1F"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10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49BA384" w14:textId="77777777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1DCEA2C" w:rsidR="000F1C1F" w:rsidRPr="00123107" w:rsidRDefault="000F1C1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10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2310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2310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310976A" w14:textId="77777777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6E8D9A0B" w:rsidR="000F1C1F" w:rsidRPr="00123107" w:rsidRDefault="000F1C1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10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2310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95B7E59" w14:textId="77777777" w:rsidR="00F1171E" w:rsidRPr="0012310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6FA6D089" w:rsidR="000F1C1F" w:rsidRPr="00123107" w:rsidRDefault="000F1C1F" w:rsidP="00F8177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e manuscript has </w:t>
            </w:r>
            <w:r w:rsidR="00F81774"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lucidated</w:t>
            </w: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formation on different scientific aspects of </w:t>
            </w:r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Diospyros </w:t>
            </w:r>
            <w:proofErr w:type="spellStart"/>
            <w:r w:rsidRPr="0012310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malabarica</w:t>
            </w:r>
            <w:proofErr w:type="spellEnd"/>
            <w:r w:rsidRPr="0012310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1774" w:rsidRPr="001231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ch as </w:t>
            </w: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ytoconstituents, Phytochemical &amp; Pharmacological properties.</w:t>
            </w:r>
          </w:p>
        </w:tc>
        <w:tc>
          <w:tcPr>
            <w:tcW w:w="1523" w:type="pct"/>
          </w:tcPr>
          <w:p w14:paraId="4898F764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10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2310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E4ABF60" w14:textId="77777777" w:rsidR="00F1171E" w:rsidRPr="0012310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149CCA6D" w:rsidR="000F1C1F" w:rsidRPr="00123107" w:rsidRDefault="000F1C1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10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2310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2310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5E0E7783" w:rsidR="00F1171E" w:rsidRPr="00123107" w:rsidRDefault="000F1C1F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310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2310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2310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2310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2310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2310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2310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2310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2310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2310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2310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2310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2310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2310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2310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310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2310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3107">
              <w:rPr>
                <w:rFonts w:ascii="Arial" w:hAnsi="Arial" w:cs="Arial"/>
                <w:lang w:val="en-GB"/>
              </w:rPr>
              <w:t>Author’s comment</w:t>
            </w:r>
            <w:r w:rsidRPr="0012310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310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2310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310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2310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2310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2310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2310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2310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2310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2310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B43E785" w14:textId="77777777" w:rsidR="00123107" w:rsidRPr="004558BE" w:rsidRDefault="00123107" w:rsidP="0012310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58BE">
        <w:rPr>
          <w:rFonts w:ascii="Arial" w:hAnsi="Arial" w:cs="Arial"/>
          <w:b/>
          <w:u w:val="single"/>
        </w:rPr>
        <w:t>Reviewer details:</w:t>
      </w:r>
    </w:p>
    <w:p w14:paraId="5715B600" w14:textId="77777777" w:rsidR="00123107" w:rsidRPr="004558BE" w:rsidRDefault="00123107" w:rsidP="0012310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558BE">
        <w:rPr>
          <w:rFonts w:ascii="Arial" w:hAnsi="Arial" w:cs="Arial"/>
          <w:b/>
          <w:color w:val="000000"/>
        </w:rPr>
        <w:t xml:space="preserve">Bikram Pradhan, Bharat Institute of </w:t>
      </w:r>
      <w:proofErr w:type="spellStart"/>
      <w:r w:rsidRPr="004558BE">
        <w:rPr>
          <w:rFonts w:ascii="Arial" w:hAnsi="Arial" w:cs="Arial"/>
          <w:b/>
          <w:color w:val="000000"/>
        </w:rPr>
        <w:t>Sciece</w:t>
      </w:r>
      <w:proofErr w:type="spellEnd"/>
      <w:r w:rsidRPr="004558BE">
        <w:rPr>
          <w:rFonts w:ascii="Arial" w:hAnsi="Arial" w:cs="Arial"/>
          <w:b/>
          <w:color w:val="000000"/>
        </w:rPr>
        <w:t xml:space="preserve"> and Technology, India</w:t>
      </w:r>
    </w:p>
    <w:p w14:paraId="35AB9F0E" w14:textId="77777777" w:rsidR="00123107" w:rsidRPr="00123107" w:rsidRDefault="0012310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23107" w:rsidRPr="0012310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57927" w14:textId="77777777" w:rsidR="00476DB4" w:rsidRPr="0000007A" w:rsidRDefault="00476DB4" w:rsidP="0099583E">
      <w:r>
        <w:separator/>
      </w:r>
    </w:p>
  </w:endnote>
  <w:endnote w:type="continuationSeparator" w:id="0">
    <w:p w14:paraId="7C09D6D8" w14:textId="77777777" w:rsidR="00476DB4" w:rsidRPr="0000007A" w:rsidRDefault="00476DB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CDA8C" w14:textId="77777777" w:rsidR="00476DB4" w:rsidRPr="0000007A" w:rsidRDefault="00476DB4" w:rsidP="0099583E">
      <w:r>
        <w:separator/>
      </w:r>
    </w:p>
  </w:footnote>
  <w:footnote w:type="continuationSeparator" w:id="0">
    <w:p w14:paraId="664C501C" w14:textId="77777777" w:rsidR="00476DB4" w:rsidRPr="0000007A" w:rsidRDefault="00476DB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18927850">
    <w:abstractNumId w:val="3"/>
  </w:num>
  <w:num w:numId="2" w16cid:durableId="901330584">
    <w:abstractNumId w:val="6"/>
  </w:num>
  <w:num w:numId="3" w16cid:durableId="1724480535">
    <w:abstractNumId w:val="5"/>
  </w:num>
  <w:num w:numId="4" w16cid:durableId="1547177243">
    <w:abstractNumId w:val="7"/>
  </w:num>
  <w:num w:numId="5" w16cid:durableId="603390079">
    <w:abstractNumId w:val="4"/>
  </w:num>
  <w:num w:numId="6" w16cid:durableId="816844869">
    <w:abstractNumId w:val="0"/>
  </w:num>
  <w:num w:numId="7" w16cid:durableId="1401096534">
    <w:abstractNumId w:val="1"/>
  </w:num>
  <w:num w:numId="8" w16cid:durableId="849415984">
    <w:abstractNumId w:val="9"/>
  </w:num>
  <w:num w:numId="9" w16cid:durableId="1612008480">
    <w:abstractNumId w:val="8"/>
  </w:num>
  <w:num w:numId="10" w16cid:durableId="15379334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3711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073"/>
    <w:rsid w:val="000C0837"/>
    <w:rsid w:val="000C0B04"/>
    <w:rsid w:val="000C3B7E"/>
    <w:rsid w:val="000D13B0"/>
    <w:rsid w:val="000F1C1F"/>
    <w:rsid w:val="000F6EA8"/>
    <w:rsid w:val="00101322"/>
    <w:rsid w:val="00115767"/>
    <w:rsid w:val="00121FFA"/>
    <w:rsid w:val="00123107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EB0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7B6A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3CA1"/>
    <w:rsid w:val="00421DBF"/>
    <w:rsid w:val="0042465A"/>
    <w:rsid w:val="0042642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1724"/>
    <w:rsid w:val="00474129"/>
    <w:rsid w:val="00476DB4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C9A"/>
    <w:rsid w:val="00567DE0"/>
    <w:rsid w:val="005735A5"/>
    <w:rsid w:val="005757CF"/>
    <w:rsid w:val="00581FF9"/>
    <w:rsid w:val="005A4F17"/>
    <w:rsid w:val="005A64F7"/>
    <w:rsid w:val="005B3509"/>
    <w:rsid w:val="005C25A0"/>
    <w:rsid w:val="005D230D"/>
    <w:rsid w:val="005E11DC"/>
    <w:rsid w:val="005E23F2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22BC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AD5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5DB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B89"/>
    <w:rsid w:val="00921D07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627A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45C3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047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0F5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291"/>
    <w:rsid w:val="00C22886"/>
    <w:rsid w:val="00C25C8F"/>
    <w:rsid w:val="00C263C6"/>
    <w:rsid w:val="00C268B8"/>
    <w:rsid w:val="00C435C6"/>
    <w:rsid w:val="00C635B6"/>
    <w:rsid w:val="00C674CA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B93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3E5E"/>
    <w:rsid w:val="00E211E8"/>
    <w:rsid w:val="00E3111A"/>
    <w:rsid w:val="00E40D0E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F5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774"/>
    <w:rsid w:val="00F96F54"/>
    <w:rsid w:val="00F978B8"/>
    <w:rsid w:val="00FA646A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B3B4A93-1F43-4A8F-B825-D4963D29E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E23F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2310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3-2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